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5203B5C3" w:rsidR="00967748" w:rsidRPr="00324DBA" w:rsidRDefault="00585A76"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rFonts w:ascii="Garamond" w:hAnsi="Garamond"/>
                <w:noProof/>
                <w:spacing w:val="-6"/>
              </w:rPr>
              <w:drawing>
                <wp:anchor distT="0" distB="0" distL="114300" distR="114300" simplePos="0" relativeHeight="251731968" behindDoc="0" locked="0" layoutInCell="1" allowOverlap="1" wp14:anchorId="7360DC5E" wp14:editId="5F5B177B">
                  <wp:simplePos x="0" y="0"/>
                  <wp:positionH relativeFrom="column">
                    <wp:posOffset>-57150</wp:posOffset>
                  </wp:positionH>
                  <wp:positionV relativeFrom="paragraph">
                    <wp:posOffset>198120</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1771D4" w:rsidRPr="001771D4">
              <w:rPr>
                <w:rFonts w:ascii="Palatino Linotype" w:hAnsi="Palatino Linotype"/>
                <w:noProof/>
                <w:spacing w:val="-6"/>
                <w:sz w:val="28"/>
                <w:szCs w:val="28"/>
                <w:lang w:bidi="fa-IR"/>
              </w:rPr>
              <w:t>Management Analytics and Social Insights</w:t>
            </w:r>
          </w:p>
          <w:p w14:paraId="187DBB91" w14:textId="04378E7C" w:rsidR="00813E9C" w:rsidRPr="001771D4" w:rsidRDefault="000936B6"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1771D4" w:rsidRPr="001771D4">
                <w:rPr>
                  <w:rStyle w:val="Hyperlink"/>
                  <w:rFonts w:ascii="Palatino Linotype" w:eastAsia="Calibri" w:hAnsi="Palatino Linotype" w:cs="Adobe Devanagari"/>
                  <w:bCs/>
                  <w:color w:val="auto"/>
                  <w:sz w:val="24"/>
                  <w:szCs w:val="24"/>
                  <w:u w:val="none"/>
                  <w:lang w:bidi="fa-IR"/>
                </w:rPr>
                <w:t>www.masi</w:t>
              </w:r>
              <w:r w:rsidR="001771D4" w:rsidRPr="001771D4">
                <w:rPr>
                  <w:rStyle w:val="Hyperlink"/>
                  <w:rFonts w:ascii="Palatino Linotype" w:eastAsia="Calibri" w:hAnsi="Palatino Linotype" w:cs="Adobe Devanagari"/>
                  <w:bCs/>
                  <w:color w:val="auto"/>
                  <w:sz w:val="24"/>
                  <w:u w:val="none"/>
                  <w:lang w:bidi="fa-IR"/>
                </w:rPr>
                <w:t>.reapress</w:t>
              </w:r>
              <w:r w:rsidR="001771D4" w:rsidRPr="001771D4">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bookmarkStart w:id="0" w:name="_GoBack"/>
      <w:bookmarkEnd w:id="0"/>
    </w:p>
    <w:sectPr w:rsidR="00426704" w:rsidSect="00AB6C72">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B62FE2" w14:textId="77777777" w:rsidR="000936B6" w:rsidRPr="00FE73CA" w:rsidRDefault="000936B6" w:rsidP="00FA44F9">
      <w:r w:rsidRPr="00FE73CA">
        <w:separator/>
      </w:r>
    </w:p>
  </w:endnote>
  <w:endnote w:type="continuationSeparator" w:id="0">
    <w:p w14:paraId="035A8A13" w14:textId="77777777" w:rsidR="000936B6" w:rsidRPr="00FE73CA" w:rsidRDefault="000936B6" w:rsidP="00FA44F9">
      <w:r w:rsidRPr="00FE73CA">
        <w:continuationSeparator/>
      </w:r>
    </w:p>
  </w:endnote>
  <w:endnote w:type="continuationNotice" w:id="1">
    <w:p w14:paraId="2F000B39" w14:textId="77777777" w:rsidR="000936B6" w:rsidRDefault="000936B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F5847A" w14:textId="77777777" w:rsidR="000936B6" w:rsidRPr="00FE73CA" w:rsidRDefault="000936B6" w:rsidP="00FA44F9">
      <w:pPr>
        <w:bidi w:val="0"/>
      </w:pPr>
      <w:r w:rsidRPr="00FE73CA">
        <w:separator/>
      </w:r>
    </w:p>
  </w:footnote>
  <w:footnote w:type="continuationSeparator" w:id="0">
    <w:p w14:paraId="798AB863" w14:textId="77777777" w:rsidR="000936B6" w:rsidRPr="00FE73CA" w:rsidRDefault="000936B6" w:rsidP="00FA44F9">
      <w:r w:rsidRPr="00FE73CA">
        <w:continuationSeparator/>
      </w:r>
    </w:p>
  </w:footnote>
  <w:footnote w:type="continuationNotice" w:id="1">
    <w:p w14:paraId="343DEA3C" w14:textId="77777777" w:rsidR="000936B6" w:rsidRPr="00FE73CA" w:rsidRDefault="000936B6"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0936B6"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0936B6"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6B6"/>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1D4"/>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5A7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6C72"/>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si.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DB6A4B96-28E9-42E1-A6AE-20B49CFAF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Words>
  <Characters>18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6T12:10:00Z</dcterms:created>
  <dcterms:modified xsi:type="dcterms:W3CDTF">2025-08-1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